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91535" w:rsidRDefault="003130B9" w:rsidP="00891535">
      <w:pPr>
        <w:keepNext/>
        <w:jc w:val="center"/>
      </w:pPr>
      <w:r>
        <w:rPr>
          <w:noProof/>
        </w:rPr>
        <w:drawing>
          <wp:inline distT="0" distB="0" distL="0" distR="0">
            <wp:extent cx="3619500" cy="2714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G_0570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23862" cy="2717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535" w:rsidRDefault="00891535" w:rsidP="00891535">
      <w:pPr>
        <w:pStyle w:val="Caption"/>
      </w:pPr>
      <w:r>
        <w:t xml:space="preserve">                                                Figure </w:t>
      </w:r>
      <w:r w:rsidR="00C54C6F">
        <w:fldChar w:fldCharType="begin"/>
      </w:r>
      <w:r w:rsidR="00C54C6F">
        <w:instrText xml:space="preserve"> SEQ Figure \* ARABIC </w:instrText>
      </w:r>
      <w:r w:rsidR="00C54C6F">
        <w:fldChar w:fldCharType="separate"/>
      </w:r>
      <w:r>
        <w:rPr>
          <w:noProof/>
        </w:rPr>
        <w:t>1</w:t>
      </w:r>
      <w:r w:rsidR="00C54C6F">
        <w:rPr>
          <w:noProof/>
        </w:rPr>
        <w:fldChar w:fldCharType="end"/>
      </w:r>
      <w:r>
        <w:t xml:space="preserve"> Explaining about Breast cancer</w:t>
      </w:r>
      <w:r w:rsidR="00EA3AD9">
        <w:t xml:space="preserve"> </w:t>
      </w:r>
    </w:p>
    <w:p w:rsidR="00891535" w:rsidRDefault="00891535" w:rsidP="00891535"/>
    <w:p w:rsidR="00891535" w:rsidRDefault="00891535" w:rsidP="00891535"/>
    <w:p w:rsidR="00891535" w:rsidRDefault="00891535" w:rsidP="00891535">
      <w:pPr>
        <w:keepNext/>
        <w:jc w:val="center"/>
      </w:pPr>
      <w:r>
        <w:rPr>
          <w:noProof/>
        </w:rPr>
        <w:drawing>
          <wp:inline distT="0" distB="0" distL="0" distR="0" wp14:anchorId="3D2CA2C8" wp14:editId="746DB08A">
            <wp:extent cx="3676650" cy="275748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058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330" cy="2769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1535" w:rsidRPr="00891535" w:rsidRDefault="00891535" w:rsidP="00EA3AD9">
      <w:pPr>
        <w:pStyle w:val="Caption"/>
        <w:jc w:val="center"/>
      </w:pPr>
      <w:r>
        <w:t xml:space="preserve">Figure </w:t>
      </w:r>
      <w:r w:rsidR="00C54C6F">
        <w:fldChar w:fldCharType="begin"/>
      </w:r>
      <w:r w:rsidR="00C54C6F">
        <w:instrText xml:space="preserve"> SEQ Figure \* ARABIC </w:instrText>
      </w:r>
      <w:r w:rsidR="00C54C6F">
        <w:fldChar w:fldCharType="separate"/>
      </w:r>
      <w:r>
        <w:rPr>
          <w:noProof/>
        </w:rPr>
        <w:t>2</w:t>
      </w:r>
      <w:r w:rsidR="00C54C6F">
        <w:rPr>
          <w:noProof/>
        </w:rPr>
        <w:fldChar w:fldCharType="end"/>
      </w:r>
      <w:r w:rsidR="00EA3AD9">
        <w:rPr>
          <w:noProof/>
        </w:rPr>
        <w:t>-</w:t>
      </w:r>
      <w:r>
        <w:t xml:space="preserve"> Group picture with students and teachers in</w:t>
      </w:r>
      <w:r w:rsidR="00EA3AD9">
        <w:t xml:space="preserve"> C.J Patel, Vir Vitthal and Sardar Patel </w:t>
      </w:r>
      <w:r w:rsidR="0082549B">
        <w:t>School</w:t>
      </w:r>
      <w:r w:rsidR="00EA3AD9">
        <w:t xml:space="preserve">, </w:t>
      </w:r>
      <w:r w:rsidR="00EA3AD9">
        <w:t>Karamsad</w:t>
      </w:r>
    </w:p>
    <w:p w:rsidR="00715398" w:rsidRDefault="0082549B" w:rsidP="00891535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6CA883E" wp14:editId="42D9847F">
                <wp:simplePos x="0" y="0"/>
                <wp:positionH relativeFrom="column">
                  <wp:posOffset>4288155</wp:posOffset>
                </wp:positionH>
                <wp:positionV relativeFrom="paragraph">
                  <wp:posOffset>2116455</wp:posOffset>
                </wp:positionV>
                <wp:extent cx="2360930" cy="1404620"/>
                <wp:effectExtent l="0" t="0" r="22860" b="1143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1535" w:rsidRDefault="0082549B" w:rsidP="00EA3AD9">
                            <w:r>
                              <w:t xml:space="preserve">Figure 3 – Breast cancer awareness among students in B.A Patel </w:t>
                            </w:r>
                            <w:r w:rsidR="00EA3AD9">
                              <w:t>High school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CA883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37.65pt;margin-top:166.65pt;width:185.9pt;height:110.6pt;z-index:25165926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">
                <v:textbox style="mso-fit-shape-to-text:t">
                  <w:txbxContent>
                    <w:p w:rsidR="00891535" w:rsidRDefault="0082549B" w:rsidP="00EA3AD9">
                      <w:r>
                        <w:t xml:space="preserve">Figure 3 – Breast cancer awareness among students in B.A Patel </w:t>
                      </w:r>
                      <w:r w:rsidR="00EA3AD9">
                        <w:t>High school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91535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F041306" wp14:editId="5A5AD639">
                <wp:simplePos x="0" y="0"/>
                <wp:positionH relativeFrom="column">
                  <wp:posOffset>4343400</wp:posOffset>
                </wp:positionH>
                <wp:positionV relativeFrom="paragraph">
                  <wp:posOffset>6323965</wp:posOffset>
                </wp:positionV>
                <wp:extent cx="2360930" cy="1404620"/>
                <wp:effectExtent l="0" t="0" r="22860" b="1143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1535" w:rsidRDefault="0082549B" w:rsidP="00EA3AD9">
                            <w:r>
                              <w:t xml:space="preserve">Figure 4 – Oral presentation using projector and demonstration of self-breast awareness in NL Patel High School, </w:t>
                            </w:r>
                            <w:r w:rsidR="00EA3AD9">
                              <w:t>Napad</w:t>
                            </w:r>
                            <w:r>
                              <w:t>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041306" id="_x0000_s1027" type="#_x0000_t202" style="position:absolute;left:0;text-align:left;margin-left:342pt;margin-top:497.95pt;width:185.9pt;height:110.6pt;z-index:25166131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">
                <v:textbox style="mso-fit-shape-to-text:t">
                  <w:txbxContent>
                    <w:p w:rsidR="00891535" w:rsidRDefault="0082549B" w:rsidP="00EA3AD9">
                      <w:r>
                        <w:t xml:space="preserve">Figure 4 – Oral presentation using projector and demonstration of self-breast awareness in NL Patel High School, </w:t>
                      </w:r>
                      <w:r w:rsidR="00EA3AD9">
                        <w:t>Napad</w:t>
                      </w:r>
                      <w:r>
                        <w:t>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/>
              </v:shape>
            </w:pict>
          </mc:Fallback>
        </mc:AlternateContent>
      </w:r>
      <w:r w:rsidR="003130B9">
        <w:rPr>
          <w:noProof/>
        </w:rPr>
        <w:drawing>
          <wp:inline distT="0" distB="0" distL="0" distR="0">
            <wp:extent cx="3568700" cy="2676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G_0635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9161" cy="2676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30B9">
        <w:rPr>
          <w:noProof/>
        </w:rPr>
        <w:drawing>
          <wp:inline distT="0" distB="0" distL="0" distR="0">
            <wp:extent cx="3590925" cy="26931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G_0649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9389" cy="2699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30B9">
        <w:rPr>
          <w:noProof/>
        </w:rPr>
        <w:drawing>
          <wp:inline distT="0" distB="0" distL="0" distR="0">
            <wp:extent cx="3581400" cy="26860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_1710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4478" cy="2688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5398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4C6F" w:rsidRDefault="00C54C6F" w:rsidP="003130B9">
      <w:pPr>
        <w:spacing w:after="0" w:line="240" w:lineRule="auto"/>
      </w:pPr>
      <w:r>
        <w:separator/>
      </w:r>
    </w:p>
  </w:endnote>
  <w:endnote w:type="continuationSeparator" w:id="0">
    <w:p w:rsidR="00C54C6F" w:rsidRDefault="00C54C6F" w:rsidP="00313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4C6F" w:rsidRDefault="00C54C6F" w:rsidP="003130B9">
      <w:pPr>
        <w:spacing w:after="0" w:line="240" w:lineRule="auto"/>
      </w:pPr>
      <w:r>
        <w:separator/>
      </w:r>
    </w:p>
  </w:footnote>
  <w:footnote w:type="continuationSeparator" w:id="0">
    <w:p w:rsidR="00C54C6F" w:rsidRDefault="00C54C6F" w:rsidP="003130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30B9" w:rsidRPr="003130B9" w:rsidRDefault="003130B9" w:rsidP="003130B9">
    <w:pPr>
      <w:pStyle w:val="Header"/>
      <w:jc w:val="center"/>
      <w:rPr>
        <w:rFonts w:ascii="Times New Roman" w:hAnsi="Times New Roman" w:cs="Times New Roman"/>
        <w:b/>
        <w:color w:val="0000E2"/>
        <w:sz w:val="32"/>
        <w:szCs w:val="28"/>
      </w:rPr>
    </w:pPr>
    <w:r w:rsidRPr="003130B9">
      <w:rPr>
        <w:rFonts w:ascii="Times New Roman" w:hAnsi="Times New Roman" w:cs="Times New Roman"/>
        <w:b/>
        <w:color w:val="0000E2"/>
        <w:sz w:val="32"/>
        <w:szCs w:val="28"/>
      </w:rPr>
      <w:t>Breast Cancer Awareness Campaign</w:t>
    </w:r>
    <w:r>
      <w:rPr>
        <w:rFonts w:ascii="Times New Roman" w:hAnsi="Times New Roman" w:cs="Times New Roman"/>
        <w:b/>
        <w:color w:val="0000E2"/>
        <w:sz w:val="32"/>
        <w:szCs w:val="28"/>
      </w:rPr>
      <w:t xml:space="preserve"> in Anand</w:t>
    </w:r>
    <w:r w:rsidR="00007645">
      <w:rPr>
        <w:rFonts w:ascii="Times New Roman" w:hAnsi="Times New Roman" w:cs="Times New Roman"/>
        <w:b/>
        <w:color w:val="0000E2"/>
        <w:sz w:val="32"/>
        <w:szCs w:val="28"/>
      </w:rPr>
      <w:t xml:space="preserve"> District</w:t>
    </w:r>
    <w:r w:rsidRPr="003130B9">
      <w:rPr>
        <w:rFonts w:ascii="Times New Roman" w:hAnsi="Times New Roman" w:cs="Times New Roman"/>
        <w:b/>
        <w:color w:val="0000E2"/>
        <w:sz w:val="32"/>
        <w:szCs w:val="28"/>
      </w:rPr>
      <w:t xml:space="preserve"> </w:t>
    </w:r>
  </w:p>
  <w:p w:rsidR="003130B9" w:rsidRPr="003130B9" w:rsidRDefault="003130B9" w:rsidP="003130B9">
    <w:pPr>
      <w:pStyle w:val="Header"/>
      <w:jc w:val="center"/>
      <w:rPr>
        <w:rFonts w:ascii="Times New Roman" w:hAnsi="Times New Roman" w:cs="Times New Roman"/>
        <w:b/>
        <w:color w:val="0000E2"/>
        <w:sz w:val="32"/>
        <w:szCs w:val="28"/>
      </w:rPr>
    </w:pPr>
    <w:r w:rsidRPr="003130B9">
      <w:rPr>
        <w:rFonts w:ascii="Times New Roman" w:hAnsi="Times New Roman" w:cs="Times New Roman"/>
        <w:b/>
        <w:color w:val="0000E2"/>
        <w:sz w:val="32"/>
        <w:szCs w:val="28"/>
      </w:rPr>
      <w:t>Date – 1</w:t>
    </w:r>
    <w:r w:rsidRPr="003130B9">
      <w:rPr>
        <w:rFonts w:ascii="Times New Roman" w:hAnsi="Times New Roman" w:cs="Times New Roman"/>
        <w:b/>
        <w:color w:val="0000E2"/>
        <w:sz w:val="32"/>
        <w:szCs w:val="28"/>
        <w:vertAlign w:val="superscript"/>
      </w:rPr>
      <w:t xml:space="preserve">st </w:t>
    </w:r>
    <w:r w:rsidRPr="003130B9">
      <w:rPr>
        <w:rFonts w:ascii="Times New Roman" w:hAnsi="Times New Roman" w:cs="Times New Roman"/>
        <w:b/>
        <w:color w:val="0000E2"/>
        <w:sz w:val="32"/>
        <w:szCs w:val="28"/>
      </w:rPr>
      <w:t>October to 31</w:t>
    </w:r>
    <w:r w:rsidRPr="003130B9">
      <w:rPr>
        <w:rFonts w:ascii="Times New Roman" w:hAnsi="Times New Roman" w:cs="Times New Roman"/>
        <w:b/>
        <w:color w:val="0000E2"/>
        <w:sz w:val="32"/>
        <w:szCs w:val="28"/>
        <w:vertAlign w:val="superscript"/>
      </w:rPr>
      <w:t>st</w:t>
    </w:r>
    <w:r w:rsidRPr="003130B9">
      <w:rPr>
        <w:rFonts w:ascii="Times New Roman" w:hAnsi="Times New Roman" w:cs="Times New Roman"/>
        <w:b/>
        <w:color w:val="0000E2"/>
        <w:sz w:val="32"/>
        <w:szCs w:val="28"/>
      </w:rPr>
      <w:t xml:space="preserve"> October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LMwMDQ0tTQwszRQ0lEKTi0uzszPAykwrAUA5HPUlSwAAAA="/>
  </w:docVars>
  <w:rsids>
    <w:rsidRoot w:val="00F366E5"/>
    <w:rsid w:val="00007645"/>
    <w:rsid w:val="002E490C"/>
    <w:rsid w:val="003130B9"/>
    <w:rsid w:val="00715398"/>
    <w:rsid w:val="0082549B"/>
    <w:rsid w:val="00891535"/>
    <w:rsid w:val="009C5FE4"/>
    <w:rsid w:val="00B170CA"/>
    <w:rsid w:val="00BA3B79"/>
    <w:rsid w:val="00C54C6F"/>
    <w:rsid w:val="00EA3AD9"/>
    <w:rsid w:val="00F366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889AD-E500-4B35-9C24-82BE82C05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3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30B9"/>
  </w:style>
  <w:style w:type="paragraph" w:styleId="Footer">
    <w:name w:val="footer"/>
    <w:basedOn w:val="Normal"/>
    <w:link w:val="FooterChar"/>
    <w:uiPriority w:val="99"/>
    <w:unhideWhenUsed/>
    <w:rsid w:val="003130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30B9"/>
  </w:style>
  <w:style w:type="paragraph" w:styleId="Caption">
    <w:name w:val="caption"/>
    <w:basedOn w:val="Normal"/>
    <w:next w:val="Normal"/>
    <w:uiPriority w:val="35"/>
    <w:unhideWhenUsed/>
    <w:qFormat/>
    <w:rsid w:val="0089153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jpeg"/><Relationship Id="rId4" Type="http://schemas.openxmlformats.org/officeDocument/2006/relationships/footnotes" Target="footnote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2</Pages>
  <Words>39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6</cp:revision>
  <dcterms:created xsi:type="dcterms:W3CDTF">2020-09-16T05:58:00Z</dcterms:created>
  <dcterms:modified xsi:type="dcterms:W3CDTF">2020-09-16T08:07:00Z</dcterms:modified>
</cp:coreProperties>
</file>